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75A99" w14:textId="77777777" w:rsidR="00F01E29" w:rsidRDefault="005D7FF2">
      <w:pPr>
        <w:rPr>
          <w:sz w:val="36"/>
          <w:szCs w:val="36"/>
          <w:u w:val="single"/>
        </w:rPr>
      </w:pPr>
      <w:r w:rsidRPr="00AB25FD">
        <w:rPr>
          <w:rFonts w:ascii="Baskerville Old Face" w:hAnsi="Baskerville Old Face"/>
          <w:sz w:val="48"/>
          <w:szCs w:val="48"/>
          <w:u w:val="single"/>
        </w:rPr>
        <w:t>CLUBHOUSE REPORT</w:t>
      </w:r>
      <w:r>
        <w:rPr>
          <w:sz w:val="36"/>
          <w:szCs w:val="36"/>
          <w:u w:val="single"/>
        </w:rPr>
        <w:t xml:space="preserve">      </w:t>
      </w:r>
      <w:r w:rsidR="003278DF">
        <w:rPr>
          <w:sz w:val="36"/>
          <w:szCs w:val="36"/>
          <w:u w:val="single"/>
        </w:rPr>
        <w:t>MARCH VOL. 2 ISSUE 3</w:t>
      </w:r>
      <w:r w:rsidR="00AD1740">
        <w:rPr>
          <w:noProof/>
          <w:sz w:val="36"/>
          <w:szCs w:val="36"/>
          <w:u w:val="single"/>
        </w:rPr>
        <w:drawing>
          <wp:inline distT="0" distB="0" distL="0" distR="0" wp14:anchorId="756D724D" wp14:editId="02C6E9B0">
            <wp:extent cx="5923722" cy="1717482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-text-doodle-december-cartoon-clipar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357" cy="1716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BA64D" w14:textId="77777777" w:rsidR="005D7FF2" w:rsidRDefault="003222D9" w:rsidP="00094D52">
      <w:pPr>
        <w:jc w:val="center"/>
        <w:rPr>
          <w:sz w:val="36"/>
          <w:szCs w:val="36"/>
          <w:u w:val="single"/>
        </w:rPr>
      </w:pPr>
      <w:r w:rsidRPr="0017623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3FFC634" wp14:editId="26637463">
                <wp:simplePos x="0" y="0"/>
                <wp:positionH relativeFrom="column">
                  <wp:posOffset>-469127</wp:posOffset>
                </wp:positionH>
                <wp:positionV relativeFrom="paragraph">
                  <wp:posOffset>54334</wp:posOffset>
                </wp:positionV>
                <wp:extent cx="2520315" cy="6114553"/>
                <wp:effectExtent l="0" t="0" r="13335" b="1968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315" cy="61145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026BC" w14:textId="77777777" w:rsidR="00D70B6C" w:rsidRDefault="00D70B6C" w:rsidP="00D70B6C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The Clubhouse                                            </w:t>
                            </w:r>
                            <w:r w:rsidR="003222D9">
                              <w:rPr>
                                <w:b/>
                              </w:rPr>
                              <w:t xml:space="preserve">                         </w:t>
                            </w:r>
                            <w:r>
                              <w:rPr>
                                <w:i/>
                              </w:rPr>
                              <w:t>by Nikki</w:t>
                            </w:r>
                          </w:p>
                          <w:p w14:paraId="0D7AAF46" w14:textId="77777777" w:rsidR="003222D9" w:rsidRPr="003222D9" w:rsidRDefault="003222D9" w:rsidP="00D70B6C">
                            <w:r>
                              <w:t xml:space="preserve">Bridges </w:t>
                            </w:r>
                            <w:r w:rsidR="00DE5352">
                              <w:t>clubhouse</w:t>
                            </w:r>
                            <w:r>
                              <w:t xml:space="preserve"> is a beautiful building. This clubhouse has some nice peers. You should know this building has smart counselors and staff. The </w:t>
                            </w:r>
                            <w:r w:rsidR="00DE5352">
                              <w:t>clubhouse has music</w:t>
                            </w:r>
                            <w:r>
                              <w:t xml:space="preserve">. You can </w:t>
                            </w:r>
                            <w:r w:rsidR="00DE5352">
                              <w:t>learn</w:t>
                            </w:r>
                            <w:r>
                              <w:t xml:space="preserve"> so many things from the computer. </w:t>
                            </w:r>
                            <w:r w:rsidR="00DE5352">
                              <w:t>Sitting here</w:t>
                            </w:r>
                            <w:r>
                              <w:t xml:space="preserve"> </w:t>
                            </w:r>
                            <w:r w:rsidR="00DE5352">
                              <w:t>thinking</w:t>
                            </w:r>
                            <w:r>
                              <w:t xml:space="preserve"> what I want to be when </w:t>
                            </w:r>
                            <w:r w:rsidR="00DE5352">
                              <w:t>I’m</w:t>
                            </w:r>
                            <w:r>
                              <w:t xml:space="preserve"> a little olde</w:t>
                            </w:r>
                            <w:r w:rsidR="00DE5352">
                              <w:t>r .W</w:t>
                            </w:r>
                            <w:r>
                              <w:t xml:space="preserve">e have good lunches here. If you have never been to Bridges I would challenge </w:t>
                            </w:r>
                            <w:r w:rsidR="00DE5352">
                              <w:t>you</w:t>
                            </w:r>
                            <w:r>
                              <w:t xml:space="preserve"> to come. The building is very </w:t>
                            </w:r>
                            <w:r w:rsidR="00DE5352">
                              <w:t>clean</w:t>
                            </w:r>
                            <w:r>
                              <w:t>. I can say I keep my hygiene up also. We take good care of the equipment. I</w:t>
                            </w:r>
                            <w:r w:rsidR="00DE5352">
                              <w:t>n my book Bridges is number one</w:t>
                            </w:r>
                            <w:r>
                              <w:t xml:space="preserve">. You don’t have to be quick to learn what you need to. Take your time </w:t>
                            </w:r>
                            <w:r w:rsidR="00DE5352">
                              <w:t>I’m</w:t>
                            </w:r>
                            <w:r>
                              <w:t xml:space="preserve"> sure you will learn what you come for at </w:t>
                            </w:r>
                            <w:proofErr w:type="gramStart"/>
                            <w:r>
                              <w:t>Bridges .</w:t>
                            </w:r>
                            <w:proofErr w:type="gramEnd"/>
                            <w:r>
                              <w:t xml:space="preserve"> Bridges has me on my tip toes. I enjoy </w:t>
                            </w:r>
                            <w:r w:rsidR="00DE5352">
                              <w:t>coming</w:t>
                            </w:r>
                            <w:r>
                              <w:t xml:space="preserve"> here. </w:t>
                            </w:r>
                          </w:p>
                          <w:p w14:paraId="36A2D404" w14:textId="77777777" w:rsidR="003222D9" w:rsidRPr="003222D9" w:rsidRDefault="003222D9" w:rsidP="00D70B6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A600C36" wp14:editId="31C15241">
                                  <wp:extent cx="1865376" cy="1865376"/>
                                  <wp:effectExtent l="0" t="0" r="1905" b="190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stockphoto-1296205063-612x612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65376" cy="186537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AC7126" w14:textId="77777777" w:rsidR="00D70B6C" w:rsidRPr="00D70B6C" w:rsidRDefault="00D70B6C" w:rsidP="00D70B6C">
                            <w:pPr>
                              <w:rPr>
                                <w:b/>
                              </w:rPr>
                            </w:pPr>
                          </w:p>
                          <w:p w14:paraId="357D9486" w14:textId="77777777" w:rsidR="00D70B6C" w:rsidRPr="00A64BBD" w:rsidRDefault="00D70B6C" w:rsidP="00D70B6C">
                            <w:r w:rsidRPr="00A64BBD">
                              <w:t xml:space="preserve">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FFC6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6.95pt;margin-top:4.3pt;width:198.45pt;height:481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">
                <v:textbox>
                  <w:txbxContent>
                    <w:p w14:paraId="152026BC" w14:textId="77777777" w:rsidR="00D70B6C" w:rsidRDefault="00D70B6C" w:rsidP="00D70B6C">
                      <w:pPr>
                        <w:rPr>
                          <w:i/>
                        </w:rPr>
                      </w:pPr>
                      <w:r>
                        <w:rPr>
                          <w:b/>
                        </w:rPr>
                        <w:t xml:space="preserve">The Clubhouse                                            </w:t>
                      </w:r>
                      <w:r w:rsidR="003222D9">
                        <w:rPr>
                          <w:b/>
                        </w:rPr>
                        <w:t xml:space="preserve">                         </w:t>
                      </w:r>
                      <w:r>
                        <w:rPr>
                          <w:i/>
                        </w:rPr>
                        <w:t>by Nikki</w:t>
                      </w:r>
                    </w:p>
                    <w:p w14:paraId="0D7AAF46" w14:textId="77777777" w:rsidR="003222D9" w:rsidRPr="003222D9" w:rsidRDefault="003222D9" w:rsidP="00D70B6C">
                      <w:r>
                        <w:t xml:space="preserve">Bridges </w:t>
                      </w:r>
                      <w:r w:rsidR="00DE5352">
                        <w:t>clubhouse</w:t>
                      </w:r>
                      <w:r>
                        <w:t xml:space="preserve"> is a beautiful building. This clubhouse has some nice peers. You should know this building has smart counselors and staff. The </w:t>
                      </w:r>
                      <w:r w:rsidR="00DE5352">
                        <w:t>clubhouse has music</w:t>
                      </w:r>
                      <w:r>
                        <w:t xml:space="preserve">. You can </w:t>
                      </w:r>
                      <w:r w:rsidR="00DE5352">
                        <w:t>learn</w:t>
                      </w:r>
                      <w:r>
                        <w:t xml:space="preserve"> so many things from the computer. </w:t>
                      </w:r>
                      <w:r w:rsidR="00DE5352">
                        <w:t>Sitting here</w:t>
                      </w:r>
                      <w:r>
                        <w:t xml:space="preserve"> </w:t>
                      </w:r>
                      <w:r w:rsidR="00DE5352">
                        <w:t>thinking</w:t>
                      </w:r>
                      <w:r>
                        <w:t xml:space="preserve"> what I want to be when </w:t>
                      </w:r>
                      <w:r w:rsidR="00DE5352">
                        <w:t>I’m</w:t>
                      </w:r>
                      <w:r>
                        <w:t xml:space="preserve"> a little olde</w:t>
                      </w:r>
                      <w:r w:rsidR="00DE5352">
                        <w:t>r .W</w:t>
                      </w:r>
                      <w:r>
                        <w:t xml:space="preserve">e have good lunches here. If you have never been to Bridges I would challenge </w:t>
                      </w:r>
                      <w:r w:rsidR="00DE5352">
                        <w:t>you</w:t>
                      </w:r>
                      <w:r>
                        <w:t xml:space="preserve"> to come. The building is very </w:t>
                      </w:r>
                      <w:r w:rsidR="00DE5352">
                        <w:t>clean</w:t>
                      </w:r>
                      <w:r>
                        <w:t>. I can say I keep my hygiene up also. We take good care of the equipment. I</w:t>
                      </w:r>
                      <w:r w:rsidR="00DE5352">
                        <w:t>n my book Bridges is number one</w:t>
                      </w:r>
                      <w:r>
                        <w:t xml:space="preserve">. You don’t have to be quick to learn what you need to. Take your time </w:t>
                      </w:r>
                      <w:r w:rsidR="00DE5352">
                        <w:t>I’m</w:t>
                      </w:r>
                      <w:r>
                        <w:t xml:space="preserve"> sure you will learn what you come for at </w:t>
                      </w:r>
                      <w:proofErr w:type="gramStart"/>
                      <w:r>
                        <w:t>Bridges .</w:t>
                      </w:r>
                      <w:proofErr w:type="gramEnd"/>
                      <w:r>
                        <w:t xml:space="preserve"> Bridges has me on my tip toes. I enjoy </w:t>
                      </w:r>
                      <w:r w:rsidR="00DE5352">
                        <w:t>coming</w:t>
                      </w:r>
                      <w:r>
                        <w:t xml:space="preserve"> here. </w:t>
                      </w:r>
                    </w:p>
                    <w:p w14:paraId="36A2D404" w14:textId="77777777" w:rsidR="003222D9" w:rsidRPr="003222D9" w:rsidRDefault="003222D9" w:rsidP="00D70B6C">
                      <w:r>
                        <w:rPr>
                          <w:noProof/>
                        </w:rPr>
                        <w:drawing>
                          <wp:inline distT="0" distB="0" distL="0" distR="0" wp14:anchorId="5A600C36" wp14:editId="31C15241">
                            <wp:extent cx="1865376" cy="1865376"/>
                            <wp:effectExtent l="0" t="0" r="1905" b="190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stockphoto-1296205063-612x612.jp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65376" cy="186537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AC7126" w14:textId="77777777" w:rsidR="00D70B6C" w:rsidRPr="00D70B6C" w:rsidRDefault="00D70B6C" w:rsidP="00D70B6C">
                      <w:pPr>
                        <w:rPr>
                          <w:b/>
                        </w:rPr>
                      </w:pPr>
                    </w:p>
                    <w:p w14:paraId="357D9486" w14:textId="77777777" w:rsidR="00D70B6C" w:rsidRPr="00A64BBD" w:rsidRDefault="00D70B6C" w:rsidP="00D70B6C">
                      <w:r w:rsidRPr="00A64BBD">
                        <w:t xml:space="preserve">         </w:t>
                      </w:r>
                    </w:p>
                  </w:txbxContent>
                </v:textbox>
              </v:shape>
            </w:pict>
          </mc:Fallback>
        </mc:AlternateContent>
      </w:r>
      <w:r w:rsidRPr="00872770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74CCFC" wp14:editId="2BE8C347">
                <wp:simplePos x="0" y="0"/>
                <wp:positionH relativeFrom="column">
                  <wp:posOffset>3275937</wp:posOffset>
                </wp:positionH>
                <wp:positionV relativeFrom="paragraph">
                  <wp:posOffset>54333</wp:posOffset>
                </wp:positionV>
                <wp:extent cx="2472690" cy="5136543"/>
                <wp:effectExtent l="0" t="0" r="22860" b="2603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2690" cy="51365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D776F" w14:textId="77777777" w:rsidR="003278DF" w:rsidRDefault="00D70B6C" w:rsidP="00872770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b/>
                              </w:rPr>
                              <w:t>Facing My Fears</w:t>
                            </w:r>
                            <w:r w:rsidR="00EE74C7">
                              <w:rPr>
                                <w:b/>
                              </w:rPr>
                              <w:t xml:space="preserve">              </w:t>
                            </w:r>
                            <w:r w:rsidR="00EE74C7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by Alex</w:t>
                            </w:r>
                          </w:p>
                          <w:p w14:paraId="577BE3AB" w14:textId="77777777" w:rsidR="00D70B6C" w:rsidRPr="00D70B6C" w:rsidRDefault="00D70B6C" w:rsidP="00872770">
                            <w:r>
                              <w:t xml:space="preserve">One of my fears I faced was dancing in public last Wednesday. I must admit I was scared to death at first. But, one of the counselors inspired me to get out my comfort zone and dance and mingle with the OT interns. So when I heard that I decided to give it a try and dance for the first time ever in public. The moment I started dancing I felt energized and </w:t>
                            </w:r>
                            <w:r w:rsidR="00DE5352">
                              <w:t>motivated. After a while I face</w:t>
                            </w:r>
                            <w:r>
                              <w:t xml:space="preserve">d my fears and started dancing with a lot of people. At first I felt embarrassed and ashamed of myself. I felt that people were going to laugh at me because I didn’t know how to dance. But they said I had the moves and was dancing fine. Then I faced my fears of taking pictures with others. After </w:t>
                            </w:r>
                            <w:proofErr w:type="spellStart"/>
                            <w:r>
                              <w:t>awhile</w:t>
                            </w:r>
                            <w:proofErr w:type="spellEnd"/>
                            <w:r>
                              <w:t xml:space="preserve"> I felt good and motivated to dance some more. I would like to thank this special counselor for inspiring me and g</w:t>
                            </w:r>
                            <w:r w:rsidR="00DE5352">
                              <w:t xml:space="preserve">etting me out my comfort </w:t>
                            </w:r>
                            <w:proofErr w:type="spellStart"/>
                            <w:r w:rsidR="00DE5352">
                              <w:t>zone!.</w:t>
                            </w:r>
                            <w:r>
                              <w:t>Thank</w:t>
                            </w:r>
                            <w:proofErr w:type="spellEnd"/>
                            <w:r>
                              <w:t xml:space="preserve"> you thank you thank you !!!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4CCFC" id="_x0000_s1027" type="#_x0000_t202" style="position:absolute;left:0;text-align:left;margin-left:257.95pt;margin-top:4.3pt;width:194.7pt;height:404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">
                <v:textbox>
                  <w:txbxContent>
                    <w:p w14:paraId="7A1D776F" w14:textId="77777777" w:rsidR="003278DF" w:rsidRDefault="00D70B6C" w:rsidP="00872770">
                      <w:pPr>
                        <w:rPr>
                          <w:i/>
                        </w:rPr>
                      </w:pPr>
                      <w:r>
                        <w:rPr>
                          <w:b/>
                        </w:rPr>
                        <w:t>Facing My Fears</w:t>
                      </w:r>
                      <w:r w:rsidR="00EE74C7">
                        <w:rPr>
                          <w:b/>
                        </w:rPr>
                        <w:t xml:space="preserve">              </w:t>
                      </w:r>
                      <w:r w:rsidR="00EE74C7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>by Alex</w:t>
                      </w:r>
                    </w:p>
                    <w:p w14:paraId="577BE3AB" w14:textId="77777777" w:rsidR="00D70B6C" w:rsidRPr="00D70B6C" w:rsidRDefault="00D70B6C" w:rsidP="00872770">
                      <w:r>
                        <w:t xml:space="preserve">One of my fears I faced was dancing in public last Wednesday. I must admit I was scared to death at first. But, one of the counselors inspired me to get out my comfort zone and dance and mingle with the OT interns. So when I heard that I decided to give it a try and dance for the first time ever in public. The moment I started dancing I felt energized and </w:t>
                      </w:r>
                      <w:r w:rsidR="00DE5352">
                        <w:t>motivated. After a while I face</w:t>
                      </w:r>
                      <w:r>
                        <w:t xml:space="preserve">d my fears and started dancing with a lot of people. At first I felt embarrassed and ashamed of myself. I felt that people were going to laugh at me because I didn’t know how to dance. But they said I had the moves and was dancing fine. Then I faced my fears of taking pictures with others. After </w:t>
                      </w:r>
                      <w:proofErr w:type="spellStart"/>
                      <w:r>
                        <w:t>awhile</w:t>
                      </w:r>
                      <w:proofErr w:type="spellEnd"/>
                      <w:r>
                        <w:t xml:space="preserve"> I felt good and motivated to dance some more. I would like to thank this special counselor for inspiring me and g</w:t>
                      </w:r>
                      <w:r w:rsidR="00DE5352">
                        <w:t xml:space="preserve">etting me out my comfort </w:t>
                      </w:r>
                      <w:proofErr w:type="spellStart"/>
                      <w:r w:rsidR="00DE5352">
                        <w:t>zone!.</w:t>
                      </w:r>
                      <w:r>
                        <w:t>Thank</w:t>
                      </w:r>
                      <w:proofErr w:type="spellEnd"/>
                      <w:r>
                        <w:t xml:space="preserve"> you thank you thank you !!!!</w:t>
                      </w:r>
                    </w:p>
                  </w:txbxContent>
                </v:textbox>
              </v:shape>
            </w:pict>
          </mc:Fallback>
        </mc:AlternateContent>
      </w:r>
    </w:p>
    <w:p w14:paraId="60A7C897" w14:textId="77777777" w:rsidR="00EB7B91" w:rsidRDefault="00EB7B91">
      <w:pPr>
        <w:rPr>
          <w:sz w:val="36"/>
          <w:szCs w:val="36"/>
        </w:rPr>
      </w:pPr>
    </w:p>
    <w:p w14:paraId="1FC722EC" w14:textId="77777777" w:rsidR="00B450C3" w:rsidRDefault="00B450C3">
      <w:pPr>
        <w:rPr>
          <w:sz w:val="36"/>
          <w:szCs w:val="36"/>
        </w:rPr>
      </w:pPr>
      <w:r>
        <w:rPr>
          <w:sz w:val="36"/>
          <w:szCs w:val="36"/>
        </w:rPr>
        <w:br w:type="page"/>
      </w:r>
      <w:r w:rsidR="00F62359">
        <w:rPr>
          <w:noProof/>
        </w:rPr>
        <w:lastRenderedPageBreak/>
        <w:drawing>
          <wp:inline distT="0" distB="0" distL="0" distR="0" wp14:anchorId="1B984B91" wp14:editId="3C97CC2C">
            <wp:extent cx="723900" cy="5143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48KjMgi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220" cy="5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77F3" w14:textId="77777777" w:rsidR="005D7FF2" w:rsidRPr="005D7FF2" w:rsidRDefault="00DE5352">
      <w:pPr>
        <w:rPr>
          <w:sz w:val="36"/>
          <w:szCs w:val="36"/>
        </w:rPr>
      </w:pPr>
      <w:r w:rsidRPr="00B450C3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808D4D" wp14:editId="2CB98A3B">
                <wp:simplePos x="0" y="0"/>
                <wp:positionH relativeFrom="column">
                  <wp:posOffset>0</wp:posOffset>
                </wp:positionH>
                <wp:positionV relativeFrom="paragraph">
                  <wp:posOffset>-1280160</wp:posOffset>
                </wp:positionV>
                <wp:extent cx="2374265" cy="3975100"/>
                <wp:effectExtent l="0" t="0" r="22860" b="2540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397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BF1C7" w14:textId="77777777" w:rsidR="00B450C3" w:rsidRDefault="00B450C3" w:rsidP="00B450C3">
                            <w:pPr>
                              <w:jc w:val="center"/>
                            </w:pPr>
                            <w:r w:rsidRPr="00432C36">
                              <w:rPr>
                                <w:b/>
                                <w:sz w:val="32"/>
                                <w:szCs w:val="32"/>
                              </w:rPr>
                              <w:t>MEMBER OF</w:t>
                            </w:r>
                            <w:r w:rsidR="00DE5352">
                              <w:rPr>
                                <w:noProof/>
                              </w:rPr>
                              <w:drawing>
                                <wp:inline distT="0" distB="0" distL="0" distR="0" wp14:anchorId="607D4AE6" wp14:editId="41AF37BD">
                                  <wp:extent cx="1657950" cy="165795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311440771_519784903486467_666453462607272741_n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57950" cy="16579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432C36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E5352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Pr="00432C36">
                              <w:rPr>
                                <w:b/>
                                <w:sz w:val="32"/>
                                <w:szCs w:val="32"/>
                              </w:rPr>
                              <w:t>THE MONTH</w:t>
                            </w:r>
                          </w:p>
                          <w:p w14:paraId="37A721C1" w14:textId="77777777" w:rsidR="00B450C3" w:rsidRPr="00432C36" w:rsidRDefault="00DE535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       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NATE</w:t>
                            </w:r>
                            <w:r w:rsidR="00432C36" w:rsidRPr="00432C36">
                              <w:rPr>
                                <w:b/>
                              </w:rPr>
                              <w:t>’</w:t>
                            </w:r>
                            <w:r w:rsidR="00C751AF">
                              <w:rPr>
                                <w:b/>
                              </w:rPr>
                              <w:t xml:space="preserve">s </w:t>
                            </w:r>
                            <w:r w:rsidR="00432C36" w:rsidRPr="00432C36">
                              <w:rPr>
                                <w:b/>
                              </w:rPr>
                              <w:t xml:space="preserve"> FAVORITES</w:t>
                            </w:r>
                            <w:proofErr w:type="gramEnd"/>
                          </w:p>
                          <w:p w14:paraId="21C6C760" w14:textId="77777777" w:rsidR="00432C36" w:rsidRDefault="00432C36">
                            <w:r>
                              <w:t>Food:</w:t>
                            </w:r>
                            <w:r w:rsidR="00666329">
                              <w:t xml:space="preserve"> </w:t>
                            </w:r>
                            <w:r w:rsidR="004A095B">
                              <w:t>Neck Bones, Rice and Peas    Game: Super Smash Bros</w:t>
                            </w:r>
                            <w:r w:rsidR="00D5545A">
                              <w:t xml:space="preserve">                                    Song: </w:t>
                            </w:r>
                            <w:r w:rsidR="004A095B">
                              <w:t xml:space="preserve">Money Talk by TI                </w:t>
                            </w:r>
                            <w:r w:rsidR="00D5545A">
                              <w:t xml:space="preserve">Movie: </w:t>
                            </w:r>
                            <w:r w:rsidR="004A095B">
                              <w:t xml:space="preserve">Creed                                  </w:t>
                            </w:r>
                            <w:r w:rsidR="00D5545A">
                              <w:t xml:space="preserve">Sport: Football             </w:t>
                            </w:r>
                            <w:r w:rsidR="004A095B">
                              <w:t xml:space="preserve">                     Color: 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08D4D" id="_x0000_s1028" type="#_x0000_t202" style="position:absolute;margin-left:0;margin-top:-100.8pt;width:186.95pt;height:313pt;z-index:25166950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">
                <v:textbox>
                  <w:txbxContent>
                    <w:p w14:paraId="35EBF1C7" w14:textId="77777777" w:rsidR="00B450C3" w:rsidRDefault="00B450C3" w:rsidP="00B450C3">
                      <w:pPr>
                        <w:jc w:val="center"/>
                      </w:pPr>
                      <w:r w:rsidRPr="00432C36">
                        <w:rPr>
                          <w:b/>
                          <w:sz w:val="32"/>
                          <w:szCs w:val="32"/>
                        </w:rPr>
                        <w:t>MEMBER OF</w:t>
                      </w:r>
                      <w:r w:rsidR="00DE5352">
                        <w:rPr>
                          <w:noProof/>
                        </w:rPr>
                        <w:drawing>
                          <wp:inline distT="0" distB="0" distL="0" distR="0" wp14:anchorId="607D4AE6" wp14:editId="41AF37BD">
                            <wp:extent cx="1657950" cy="165795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311440771_519784903486467_666453462607272741_n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57950" cy="16579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432C36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DE5352">
                        <w:rPr>
                          <w:b/>
                          <w:sz w:val="32"/>
                          <w:szCs w:val="32"/>
                        </w:rPr>
                        <w:t xml:space="preserve">    </w:t>
                      </w:r>
                      <w:r w:rsidRPr="00432C36">
                        <w:rPr>
                          <w:b/>
                          <w:sz w:val="32"/>
                          <w:szCs w:val="32"/>
                        </w:rPr>
                        <w:t>THE MONTH</w:t>
                      </w:r>
                    </w:p>
                    <w:p w14:paraId="37A721C1" w14:textId="77777777" w:rsidR="00B450C3" w:rsidRPr="00432C36" w:rsidRDefault="00DE535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          </w:t>
                      </w:r>
                      <w:proofErr w:type="gramStart"/>
                      <w:r>
                        <w:rPr>
                          <w:b/>
                        </w:rPr>
                        <w:t>NATE</w:t>
                      </w:r>
                      <w:r w:rsidR="00432C36" w:rsidRPr="00432C36">
                        <w:rPr>
                          <w:b/>
                        </w:rPr>
                        <w:t>’</w:t>
                      </w:r>
                      <w:r w:rsidR="00C751AF">
                        <w:rPr>
                          <w:b/>
                        </w:rPr>
                        <w:t xml:space="preserve">s </w:t>
                      </w:r>
                      <w:r w:rsidR="00432C36" w:rsidRPr="00432C36">
                        <w:rPr>
                          <w:b/>
                        </w:rPr>
                        <w:t xml:space="preserve"> FAVORITES</w:t>
                      </w:r>
                      <w:proofErr w:type="gramEnd"/>
                    </w:p>
                    <w:p w14:paraId="21C6C760" w14:textId="77777777" w:rsidR="00432C36" w:rsidRDefault="00432C36">
                      <w:r>
                        <w:t>Food:</w:t>
                      </w:r>
                      <w:r w:rsidR="00666329">
                        <w:t xml:space="preserve"> </w:t>
                      </w:r>
                      <w:r w:rsidR="004A095B">
                        <w:t>Neck Bones, Rice and Peas    Game: Super Smash Bros</w:t>
                      </w:r>
                      <w:r w:rsidR="00D5545A">
                        <w:t xml:space="preserve">                                    Song: </w:t>
                      </w:r>
                      <w:r w:rsidR="004A095B">
                        <w:t xml:space="preserve">Money Talk by TI                </w:t>
                      </w:r>
                      <w:r w:rsidR="00D5545A">
                        <w:t xml:space="preserve">Movie: </w:t>
                      </w:r>
                      <w:r w:rsidR="004A095B">
                        <w:t xml:space="preserve">Creed                                  </w:t>
                      </w:r>
                      <w:r w:rsidR="00D5545A">
                        <w:t xml:space="preserve">Sport: Football             </w:t>
                      </w:r>
                      <w:r w:rsidR="004A095B">
                        <w:t xml:space="preserve">                     Color: Red</w:t>
                      </w:r>
                    </w:p>
                  </w:txbxContent>
                </v:textbox>
              </v:shape>
            </w:pict>
          </mc:Fallback>
        </mc:AlternateContent>
      </w:r>
      <w:r w:rsidR="000E0E23" w:rsidRPr="0010448E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F8C94E" wp14:editId="374FA74D">
                <wp:simplePos x="0" y="0"/>
                <wp:positionH relativeFrom="column">
                  <wp:posOffset>47708</wp:posOffset>
                </wp:positionH>
                <wp:positionV relativeFrom="paragraph">
                  <wp:posOffset>4572551</wp:posOffset>
                </wp:positionV>
                <wp:extent cx="2330450" cy="3307743"/>
                <wp:effectExtent l="0" t="0" r="12700" b="2603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0450" cy="33077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82A00" w14:textId="77777777" w:rsidR="0010448E" w:rsidRDefault="000364A5" w:rsidP="0010448E">
                            <w:r>
                              <w:rPr>
                                <w:b/>
                              </w:rPr>
                              <w:t xml:space="preserve">Riverbanks Zoo </w:t>
                            </w:r>
                            <w:r w:rsidR="00AA1321">
                              <w:rPr>
                                <w:b/>
                              </w:rPr>
                              <w:t xml:space="preserve">                                     </w:t>
                            </w:r>
                            <w:r>
                              <w:rPr>
                                <w:i/>
                              </w:rPr>
                              <w:t>by Johnny</w:t>
                            </w:r>
                          </w:p>
                          <w:p w14:paraId="29102655" w14:textId="77777777" w:rsidR="00840BBA" w:rsidRPr="00840BBA" w:rsidRDefault="000364A5" w:rsidP="0010448E">
                            <w:r>
                              <w:t xml:space="preserve">I went to the zoo and seen a beer </w:t>
                            </w:r>
                            <w:r w:rsidR="00DE5352">
                              <w:t>lying</w:t>
                            </w:r>
                            <w:r>
                              <w:t xml:space="preserve"> for </w:t>
                            </w:r>
                            <w:r w:rsidR="00DE5352">
                              <w:t>a while</w:t>
                            </w:r>
                            <w:r>
                              <w:t xml:space="preserve"> with hay. I saw a gorilla sleeping while </w:t>
                            </w:r>
                            <w:r w:rsidR="00DE5352">
                              <w:t>others</w:t>
                            </w:r>
                            <w:r>
                              <w:t xml:space="preserve"> were playing. Then I </w:t>
                            </w:r>
                            <w:r w:rsidR="00DE5352">
                              <w:t>saw</w:t>
                            </w:r>
                            <w:r>
                              <w:t xml:space="preserve"> a komodo dragon. And I saw a giraffe and zebra. Was a great time for </w:t>
                            </w:r>
                            <w:r w:rsidR="00DE5352">
                              <w:t>a while</w:t>
                            </w:r>
                            <w:r>
                              <w:t xml:space="preserve">. Then I </w:t>
                            </w:r>
                            <w:r w:rsidR="00DE5352">
                              <w:t>saw</w:t>
                            </w:r>
                            <w:r>
                              <w:t xml:space="preserve"> a train and the petting zoo. A sheep and an alpaca. Then I saw Marshall get a drink. Then I went to hold a drink </w:t>
                            </w:r>
                            <w:r w:rsidR="00DE5352">
                              <w:t>for</w:t>
                            </w:r>
                            <w:r>
                              <w:t xml:space="preserve"> James. The trip was about</w:t>
                            </w:r>
                            <w:r w:rsidR="00DE5352">
                              <w:t xml:space="preserve"> to be over, then we saw</w:t>
                            </w:r>
                            <w:r>
                              <w:t xml:space="preserve"> flamingos and </w:t>
                            </w:r>
                            <w:r w:rsidR="00DE5352">
                              <w:t>penguins</w:t>
                            </w:r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8C94E" id="_x0000_s1029" type="#_x0000_t202" style="position:absolute;margin-left:3.75pt;margin-top:360.05pt;width:183.5pt;height:260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">
                <v:textbox>
                  <w:txbxContent>
                    <w:p w14:paraId="3B182A00" w14:textId="77777777" w:rsidR="0010448E" w:rsidRDefault="000364A5" w:rsidP="0010448E">
                      <w:r>
                        <w:rPr>
                          <w:b/>
                        </w:rPr>
                        <w:t xml:space="preserve">Riverbanks Zoo </w:t>
                      </w:r>
                      <w:r w:rsidR="00AA1321">
                        <w:rPr>
                          <w:b/>
                        </w:rPr>
                        <w:t xml:space="preserve">                                     </w:t>
                      </w:r>
                      <w:r>
                        <w:rPr>
                          <w:i/>
                        </w:rPr>
                        <w:t>by Johnny</w:t>
                      </w:r>
                    </w:p>
                    <w:p w14:paraId="29102655" w14:textId="77777777" w:rsidR="00840BBA" w:rsidRPr="00840BBA" w:rsidRDefault="000364A5" w:rsidP="0010448E">
                      <w:r>
                        <w:t xml:space="preserve">I went to the zoo and seen a beer </w:t>
                      </w:r>
                      <w:r w:rsidR="00DE5352">
                        <w:t>lying</w:t>
                      </w:r>
                      <w:r>
                        <w:t xml:space="preserve"> for </w:t>
                      </w:r>
                      <w:r w:rsidR="00DE5352">
                        <w:t>a while</w:t>
                      </w:r>
                      <w:r>
                        <w:t xml:space="preserve"> with hay. I saw a gorilla sleeping while </w:t>
                      </w:r>
                      <w:r w:rsidR="00DE5352">
                        <w:t>others</w:t>
                      </w:r>
                      <w:r>
                        <w:t xml:space="preserve"> were playing. Then I </w:t>
                      </w:r>
                      <w:r w:rsidR="00DE5352">
                        <w:t>saw</w:t>
                      </w:r>
                      <w:r>
                        <w:t xml:space="preserve"> a komodo dragon. And I saw a giraffe and zebra. Was a great time for </w:t>
                      </w:r>
                      <w:r w:rsidR="00DE5352">
                        <w:t>a while</w:t>
                      </w:r>
                      <w:r>
                        <w:t xml:space="preserve">. Then I </w:t>
                      </w:r>
                      <w:r w:rsidR="00DE5352">
                        <w:t>saw</w:t>
                      </w:r>
                      <w:r>
                        <w:t xml:space="preserve"> a train and the petting zoo. A sheep and an alpaca. Then I saw Marshall get a drink. Then I went to hold a drink </w:t>
                      </w:r>
                      <w:r w:rsidR="00DE5352">
                        <w:t>for</w:t>
                      </w:r>
                      <w:r>
                        <w:t xml:space="preserve"> James. The trip was about</w:t>
                      </w:r>
                      <w:r w:rsidR="00DE5352">
                        <w:t xml:space="preserve"> to be over, then we saw</w:t>
                      </w:r>
                      <w:r>
                        <w:t xml:space="preserve"> flamingos and </w:t>
                      </w:r>
                      <w:r w:rsidR="00DE5352">
                        <w:t>penguins</w:t>
                      </w:r>
                      <w: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0E0E23" w:rsidRPr="0017623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5D21961" wp14:editId="682460FF">
                <wp:simplePos x="0" y="0"/>
                <wp:positionH relativeFrom="column">
                  <wp:posOffset>3721100</wp:posOffset>
                </wp:positionH>
                <wp:positionV relativeFrom="paragraph">
                  <wp:posOffset>5900420</wp:posOffset>
                </wp:positionV>
                <wp:extent cx="2687320" cy="2226310"/>
                <wp:effectExtent l="0" t="0" r="17780" b="2159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320" cy="2226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30C60" w14:textId="7EF2159D" w:rsidR="00A64BBD" w:rsidRDefault="00B933A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he Clu</w:t>
                            </w:r>
                            <w:r w:rsidR="000364A5">
                              <w:rPr>
                                <w:b/>
                              </w:rPr>
                              <w:t>b</w:t>
                            </w:r>
                            <w:r>
                              <w:rPr>
                                <w:b/>
                              </w:rPr>
                              <w:t>house</w:t>
                            </w:r>
                            <w:r w:rsidR="00B50B95">
                              <w:rPr>
                                <w:b/>
                              </w:rPr>
                              <w:t xml:space="preserve">                                           </w:t>
                            </w:r>
                            <w:r w:rsidR="004D367F">
                              <w:rPr>
                                <w:b/>
                              </w:rPr>
                              <w:t xml:space="preserve">    </w:t>
                            </w:r>
                            <w:r w:rsidR="00B50B95">
                              <w:rPr>
                                <w:b/>
                              </w:rPr>
                              <w:t xml:space="preserve"> </w:t>
                            </w:r>
                            <w:r w:rsidR="00AF4089">
                              <w:rPr>
                                <w:i/>
                              </w:rPr>
                              <w:t>by Tim</w:t>
                            </w:r>
                          </w:p>
                          <w:p w14:paraId="0D2E9B44" w14:textId="28342205" w:rsidR="00A64BBD" w:rsidRDefault="000364A5">
                            <w:r>
                              <w:t>Clubhouse</w:t>
                            </w:r>
                            <w:r w:rsidR="00B933A7">
                              <w:t xml:space="preserve"> helps me out very much. I am glad I am here. I have lots of fun.</w:t>
                            </w:r>
                            <w:r>
                              <w:t xml:space="preserve"> </w:t>
                            </w:r>
                            <w:r w:rsidR="00B933A7">
                              <w:t xml:space="preserve">It helps me learn about my illness. I enjoy being </w:t>
                            </w:r>
                            <w:r w:rsidR="00DE5352">
                              <w:t>here</w:t>
                            </w:r>
                            <w:r w:rsidR="00B933A7">
                              <w:t xml:space="preserve"> very much. I </w:t>
                            </w:r>
                            <w:r>
                              <w:t>appreciate</w:t>
                            </w:r>
                            <w:r w:rsidR="00B933A7">
                              <w:t xml:space="preserve"> the staff helping me with problems. I learn about </w:t>
                            </w:r>
                            <w:r>
                              <w:t>medication</w:t>
                            </w:r>
                            <w:r w:rsidR="00B933A7">
                              <w:t xml:space="preserve"> and side effect</w:t>
                            </w:r>
                            <w:r>
                              <w:t>s</w:t>
                            </w:r>
                            <w:r w:rsidR="00B933A7">
                              <w:t>. I like the food here.</w:t>
                            </w:r>
                          </w:p>
                          <w:p w14:paraId="500731C1" w14:textId="77777777" w:rsidR="0017623A" w:rsidRPr="00A64BBD" w:rsidRDefault="00A64BBD">
                            <w:r w:rsidRPr="00A64BBD">
                              <w:t xml:space="preserve">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21961" id="_x0000_s1030" type="#_x0000_t202" style="position:absolute;margin-left:293pt;margin-top:464.6pt;width:211.6pt;height:175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">
                <v:textbox>
                  <w:txbxContent>
                    <w:p w14:paraId="3EF30C60" w14:textId="7EF2159D" w:rsidR="00A64BBD" w:rsidRDefault="00B933A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he Clu</w:t>
                      </w:r>
                      <w:r w:rsidR="000364A5">
                        <w:rPr>
                          <w:b/>
                        </w:rPr>
                        <w:t>b</w:t>
                      </w:r>
                      <w:r>
                        <w:rPr>
                          <w:b/>
                        </w:rPr>
                        <w:t>house</w:t>
                      </w:r>
                      <w:r w:rsidR="00B50B95">
                        <w:rPr>
                          <w:b/>
                        </w:rPr>
                        <w:t xml:space="preserve">                                           </w:t>
                      </w:r>
                      <w:r w:rsidR="004D367F">
                        <w:rPr>
                          <w:b/>
                        </w:rPr>
                        <w:t xml:space="preserve">    </w:t>
                      </w:r>
                      <w:r w:rsidR="00B50B95">
                        <w:rPr>
                          <w:b/>
                        </w:rPr>
                        <w:t xml:space="preserve"> </w:t>
                      </w:r>
                      <w:r w:rsidR="00AF4089">
                        <w:rPr>
                          <w:i/>
                        </w:rPr>
                        <w:t>by Tim</w:t>
                      </w:r>
                    </w:p>
                    <w:p w14:paraId="0D2E9B44" w14:textId="28342205" w:rsidR="00A64BBD" w:rsidRDefault="000364A5">
                      <w:r>
                        <w:t>Clubhouse</w:t>
                      </w:r>
                      <w:r w:rsidR="00B933A7">
                        <w:t xml:space="preserve"> helps me out very much. I am glad I am here. I have lots of fun.</w:t>
                      </w:r>
                      <w:r>
                        <w:t xml:space="preserve"> </w:t>
                      </w:r>
                      <w:r w:rsidR="00B933A7">
                        <w:t xml:space="preserve">It helps me learn about my illness. I enjoy being </w:t>
                      </w:r>
                      <w:r w:rsidR="00DE5352">
                        <w:t>here</w:t>
                      </w:r>
                      <w:r w:rsidR="00B933A7">
                        <w:t xml:space="preserve"> very much. I </w:t>
                      </w:r>
                      <w:r>
                        <w:t>appreciate</w:t>
                      </w:r>
                      <w:r w:rsidR="00B933A7">
                        <w:t xml:space="preserve"> the staff helping me with problems. I learn about </w:t>
                      </w:r>
                      <w:r>
                        <w:t>medication</w:t>
                      </w:r>
                      <w:r w:rsidR="00B933A7">
                        <w:t xml:space="preserve"> and side effect</w:t>
                      </w:r>
                      <w:r>
                        <w:t>s</w:t>
                      </w:r>
                      <w:r w:rsidR="00B933A7">
                        <w:t>. I like the food here.</w:t>
                      </w:r>
                    </w:p>
                    <w:p w14:paraId="500731C1" w14:textId="77777777" w:rsidR="0017623A" w:rsidRPr="00A64BBD" w:rsidRDefault="00A64BBD">
                      <w:r w:rsidRPr="00A64BBD">
                        <w:t xml:space="preserve">         </w:t>
                      </w:r>
                    </w:p>
                  </w:txbxContent>
                </v:textbox>
              </v:shape>
            </w:pict>
          </mc:Fallback>
        </mc:AlternateContent>
      </w:r>
      <w:r w:rsidR="005A2260" w:rsidRPr="00094D52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AA10C5" wp14:editId="55523240">
                <wp:simplePos x="0" y="0"/>
                <wp:positionH relativeFrom="column">
                  <wp:posOffset>23854</wp:posOffset>
                </wp:positionH>
                <wp:positionV relativeFrom="paragraph">
                  <wp:posOffset>2815313</wp:posOffset>
                </wp:positionV>
                <wp:extent cx="2374265" cy="1407381"/>
                <wp:effectExtent l="0" t="0" r="22860" b="2159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73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CD611" w14:textId="77777777" w:rsidR="004A5B00" w:rsidRDefault="000364A5" w:rsidP="00094D5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Zoo Trip</w:t>
                            </w:r>
                            <w:r w:rsidR="002D4F94">
                              <w:rPr>
                                <w:b/>
                              </w:rPr>
                              <w:t xml:space="preserve">                      </w:t>
                            </w:r>
                            <w:r w:rsidR="005A2260">
                              <w:rPr>
                                <w:b/>
                              </w:rPr>
                              <w:t xml:space="preserve">                            </w:t>
                            </w:r>
                            <w:r>
                              <w:rPr>
                                <w:i/>
                              </w:rPr>
                              <w:t>by Micah</w:t>
                            </w:r>
                          </w:p>
                          <w:p w14:paraId="1E8D37A6" w14:textId="77777777" w:rsidR="00794638" w:rsidRDefault="000364A5" w:rsidP="00094D52">
                            <w:r>
                              <w:t xml:space="preserve">What I like about the zoo </w:t>
                            </w:r>
                            <w:r w:rsidR="005A2260">
                              <w:t>are the animals</w:t>
                            </w:r>
                            <w:r>
                              <w:t xml:space="preserve">. Lions, tigers, bears, flamingos, </w:t>
                            </w:r>
                            <w:proofErr w:type="spellStart"/>
                            <w:r>
                              <w:t>penquins</w:t>
                            </w:r>
                            <w:proofErr w:type="spellEnd"/>
                            <w:r>
                              <w:t xml:space="preserve">, zebras, </w:t>
                            </w:r>
                            <w:proofErr w:type="gramStart"/>
                            <w:r>
                              <w:t>elephants</w:t>
                            </w:r>
                            <w:proofErr w:type="gramEnd"/>
                            <w:r>
                              <w:t xml:space="preserve"> and giraffes.</w:t>
                            </w:r>
                          </w:p>
                          <w:p w14:paraId="2A9C9D3E" w14:textId="77777777" w:rsidR="00B450C3" w:rsidRDefault="008D3FEB" w:rsidP="00094D52">
                            <w:r>
                              <w:t xml:space="preserve">                                    </w:t>
                            </w:r>
                            <w:r w:rsidR="00B450C3">
                              <w:t xml:space="preserve">                                </w:t>
                            </w:r>
                          </w:p>
                          <w:p w14:paraId="5549275E" w14:textId="77777777" w:rsidR="00B450C3" w:rsidRPr="00B450C3" w:rsidRDefault="00B450C3" w:rsidP="00094D52"/>
                          <w:p w14:paraId="727824CD" w14:textId="77777777" w:rsidR="00094D52" w:rsidRDefault="00094D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A10C5" id="_x0000_s1031" type="#_x0000_t202" style="position:absolute;margin-left:1.9pt;margin-top:221.7pt;width:186.95pt;height:110.8pt;z-index:25166745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">
                <v:textbox>
                  <w:txbxContent>
                    <w:p w14:paraId="625CD611" w14:textId="77777777" w:rsidR="004A5B00" w:rsidRDefault="000364A5" w:rsidP="00094D5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Zoo Trip</w:t>
                      </w:r>
                      <w:r w:rsidR="002D4F94">
                        <w:rPr>
                          <w:b/>
                        </w:rPr>
                        <w:t xml:space="preserve">                      </w:t>
                      </w:r>
                      <w:r w:rsidR="005A2260">
                        <w:rPr>
                          <w:b/>
                        </w:rPr>
                        <w:t xml:space="preserve">                            </w:t>
                      </w:r>
                      <w:r>
                        <w:rPr>
                          <w:i/>
                        </w:rPr>
                        <w:t>by Micah</w:t>
                      </w:r>
                    </w:p>
                    <w:p w14:paraId="1E8D37A6" w14:textId="77777777" w:rsidR="00794638" w:rsidRDefault="000364A5" w:rsidP="00094D52">
                      <w:r>
                        <w:t xml:space="preserve">What I like about the zoo </w:t>
                      </w:r>
                      <w:r w:rsidR="005A2260">
                        <w:t>are the animals</w:t>
                      </w:r>
                      <w:r>
                        <w:t xml:space="preserve">. Lions, tigers, bears, flamingos, </w:t>
                      </w:r>
                      <w:proofErr w:type="spellStart"/>
                      <w:r>
                        <w:t>penquins</w:t>
                      </w:r>
                      <w:proofErr w:type="spellEnd"/>
                      <w:r>
                        <w:t xml:space="preserve">, zebras, </w:t>
                      </w:r>
                      <w:proofErr w:type="gramStart"/>
                      <w:r>
                        <w:t>elephants</w:t>
                      </w:r>
                      <w:proofErr w:type="gramEnd"/>
                      <w:r>
                        <w:t xml:space="preserve"> and giraffes.</w:t>
                      </w:r>
                    </w:p>
                    <w:p w14:paraId="2A9C9D3E" w14:textId="77777777" w:rsidR="00B450C3" w:rsidRDefault="008D3FEB" w:rsidP="00094D52">
                      <w:r>
                        <w:t xml:space="preserve">                                    </w:t>
                      </w:r>
                      <w:r w:rsidR="00B450C3">
                        <w:t xml:space="preserve">                                </w:t>
                      </w:r>
                    </w:p>
                    <w:p w14:paraId="5549275E" w14:textId="77777777" w:rsidR="00B450C3" w:rsidRPr="00B450C3" w:rsidRDefault="00B450C3" w:rsidP="00094D52"/>
                    <w:p w14:paraId="727824CD" w14:textId="77777777" w:rsidR="00094D52" w:rsidRDefault="00094D52"/>
                  </w:txbxContent>
                </v:textbox>
              </v:shape>
            </w:pict>
          </mc:Fallback>
        </mc:AlternateContent>
      </w:r>
      <w:r w:rsidR="00D70B6C" w:rsidRPr="00B50B95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D5EB58A" wp14:editId="45674560">
                <wp:simplePos x="0" y="0"/>
                <wp:positionH relativeFrom="column">
                  <wp:posOffset>3721100</wp:posOffset>
                </wp:positionH>
                <wp:positionV relativeFrom="paragraph">
                  <wp:posOffset>-1296035</wp:posOffset>
                </wp:positionV>
                <wp:extent cx="2687320" cy="2719070"/>
                <wp:effectExtent l="0" t="0" r="17780" b="2413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320" cy="2719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9B645" w14:textId="77777777" w:rsidR="00B50B95" w:rsidRDefault="009213C7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b/>
                              </w:rPr>
                              <w:t>Bridges</w:t>
                            </w:r>
                            <w:r w:rsidR="002D4F94">
                              <w:rPr>
                                <w:i/>
                              </w:rPr>
                              <w:t xml:space="preserve">    </w:t>
                            </w:r>
                            <w:r w:rsidR="00EE74C7">
                              <w:rPr>
                                <w:i/>
                              </w:rPr>
                              <w:t xml:space="preserve">                            </w:t>
                            </w:r>
                            <w:r>
                              <w:rPr>
                                <w:i/>
                              </w:rPr>
                              <w:t xml:space="preserve">                   </w:t>
                            </w:r>
                            <w:r w:rsidR="00EE74C7">
                              <w:rPr>
                                <w:i/>
                              </w:rPr>
                              <w:t xml:space="preserve"> </w:t>
                            </w:r>
                            <w:r w:rsidR="00AA1321">
                              <w:rPr>
                                <w:i/>
                              </w:rPr>
                              <w:t xml:space="preserve">          </w:t>
                            </w:r>
                            <w:r w:rsidR="00EE74C7">
                              <w:rPr>
                                <w:i/>
                              </w:rPr>
                              <w:t xml:space="preserve">by </w:t>
                            </w:r>
                            <w:r>
                              <w:rPr>
                                <w:i/>
                              </w:rPr>
                              <w:t>Joe</w:t>
                            </w:r>
                            <w:r w:rsidR="00EE74C7">
                              <w:rPr>
                                <w:i/>
                              </w:rPr>
                              <w:t xml:space="preserve">                   </w:t>
                            </w:r>
                            <w:r w:rsidR="00EE74C7" w:rsidRPr="00AF4089">
                              <w:rPr>
                                <w:i/>
                              </w:rPr>
                              <w:t xml:space="preserve"> </w:t>
                            </w:r>
                            <w:r w:rsidR="00EE74C7">
                              <w:rPr>
                                <w:i/>
                              </w:rPr>
                              <w:t xml:space="preserve">              </w:t>
                            </w:r>
                          </w:p>
                          <w:p w14:paraId="323254FA" w14:textId="77777777" w:rsidR="00EE74C7" w:rsidRPr="009213C7" w:rsidRDefault="00DE5352">
                            <w:r>
                              <w:rPr>
                                <w:noProof/>
                              </w:rPr>
                              <w:t>If you get sick at the clubhouse staff will</w:t>
                            </w:r>
                            <w:r w:rsidR="009213C7" w:rsidRPr="009213C7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t</w:t>
                            </w:r>
                            <w:r w:rsidR="009213C7" w:rsidRPr="009213C7">
                              <w:rPr>
                                <w:noProof/>
                              </w:rPr>
                              <w:t>ake care of you. If you are sic</w:t>
                            </w:r>
                            <w:r>
                              <w:rPr>
                                <w:noProof/>
                              </w:rPr>
                              <w:t>k before you get to the clubhou</w:t>
                            </w:r>
                            <w:r w:rsidR="009213C7" w:rsidRPr="009213C7">
                              <w:rPr>
                                <w:noProof/>
                              </w:rPr>
                              <w:t>se don’t come. I don’t like to stay home. I come here to learn I don’t come to pick a fight.</w:t>
                            </w:r>
                            <w:r>
                              <w:rPr>
                                <w:noProof/>
                              </w:rPr>
                              <w:t xml:space="preserve"> This cl</w:t>
                            </w:r>
                            <w:r w:rsidR="009213C7">
                              <w:rPr>
                                <w:noProof/>
                              </w:rPr>
                              <w:t>ubhouse means a lot to us. Without it we woul</w:t>
                            </w:r>
                            <w:r>
                              <w:rPr>
                                <w:noProof/>
                              </w:rPr>
                              <w:t>dn’t have any place to go</w:t>
                            </w:r>
                            <w:r w:rsidR="009213C7">
                              <w:rPr>
                                <w:noProof/>
                              </w:rPr>
                              <w:t>. Let the staff know you really love the clubhouse.  You need to follow the rules and listen to staff.</w:t>
                            </w:r>
                          </w:p>
                          <w:p w14:paraId="4FF2C17A" w14:textId="77777777" w:rsidR="00EE74C7" w:rsidRDefault="00EE74C7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EB58A" id="_x0000_s1032" type="#_x0000_t202" style="position:absolute;margin-left:293pt;margin-top:-102.05pt;width:211.6pt;height:214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">
                <v:textbox>
                  <w:txbxContent>
                    <w:p w14:paraId="63D9B645" w14:textId="77777777" w:rsidR="00B50B95" w:rsidRDefault="009213C7">
                      <w:pPr>
                        <w:rPr>
                          <w:i/>
                        </w:rPr>
                      </w:pPr>
                      <w:r>
                        <w:rPr>
                          <w:b/>
                        </w:rPr>
                        <w:t>Bridges</w:t>
                      </w:r>
                      <w:r w:rsidR="002D4F94">
                        <w:rPr>
                          <w:i/>
                        </w:rPr>
                        <w:t xml:space="preserve">    </w:t>
                      </w:r>
                      <w:r w:rsidR="00EE74C7">
                        <w:rPr>
                          <w:i/>
                        </w:rPr>
                        <w:t xml:space="preserve">                            </w:t>
                      </w:r>
                      <w:r>
                        <w:rPr>
                          <w:i/>
                        </w:rPr>
                        <w:t xml:space="preserve">                   </w:t>
                      </w:r>
                      <w:r w:rsidR="00EE74C7">
                        <w:rPr>
                          <w:i/>
                        </w:rPr>
                        <w:t xml:space="preserve"> </w:t>
                      </w:r>
                      <w:r w:rsidR="00AA1321">
                        <w:rPr>
                          <w:i/>
                        </w:rPr>
                        <w:t xml:space="preserve">          </w:t>
                      </w:r>
                      <w:r w:rsidR="00EE74C7">
                        <w:rPr>
                          <w:i/>
                        </w:rPr>
                        <w:t xml:space="preserve">by </w:t>
                      </w:r>
                      <w:r>
                        <w:rPr>
                          <w:i/>
                        </w:rPr>
                        <w:t>Joe</w:t>
                      </w:r>
                      <w:r w:rsidR="00EE74C7">
                        <w:rPr>
                          <w:i/>
                        </w:rPr>
                        <w:t xml:space="preserve">                   </w:t>
                      </w:r>
                      <w:r w:rsidR="00EE74C7" w:rsidRPr="00AF4089">
                        <w:rPr>
                          <w:i/>
                        </w:rPr>
                        <w:t xml:space="preserve"> </w:t>
                      </w:r>
                      <w:r w:rsidR="00EE74C7">
                        <w:rPr>
                          <w:i/>
                        </w:rPr>
                        <w:t xml:space="preserve">              </w:t>
                      </w:r>
                    </w:p>
                    <w:p w14:paraId="323254FA" w14:textId="77777777" w:rsidR="00EE74C7" w:rsidRPr="009213C7" w:rsidRDefault="00DE5352">
                      <w:r>
                        <w:rPr>
                          <w:noProof/>
                        </w:rPr>
                        <w:t>If you get sick at the clubhouse staff will</w:t>
                      </w:r>
                      <w:r w:rsidR="009213C7" w:rsidRPr="009213C7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t</w:t>
                      </w:r>
                      <w:r w:rsidR="009213C7" w:rsidRPr="009213C7">
                        <w:rPr>
                          <w:noProof/>
                        </w:rPr>
                        <w:t>ake care of you. If you are sic</w:t>
                      </w:r>
                      <w:r>
                        <w:rPr>
                          <w:noProof/>
                        </w:rPr>
                        <w:t>k before you get to the clubhou</w:t>
                      </w:r>
                      <w:r w:rsidR="009213C7" w:rsidRPr="009213C7">
                        <w:rPr>
                          <w:noProof/>
                        </w:rPr>
                        <w:t>se don’t come. I don’t like to stay home. I come here to learn I don’t come to pick a fight.</w:t>
                      </w:r>
                      <w:r>
                        <w:rPr>
                          <w:noProof/>
                        </w:rPr>
                        <w:t xml:space="preserve"> This cl</w:t>
                      </w:r>
                      <w:r w:rsidR="009213C7">
                        <w:rPr>
                          <w:noProof/>
                        </w:rPr>
                        <w:t>ubhouse means a lot to us. Without it we woul</w:t>
                      </w:r>
                      <w:r>
                        <w:rPr>
                          <w:noProof/>
                        </w:rPr>
                        <w:t>dn’t have any place to go</w:t>
                      </w:r>
                      <w:r w:rsidR="009213C7">
                        <w:rPr>
                          <w:noProof/>
                        </w:rPr>
                        <w:t>. Let the staff know you really love the clubhouse.  You need to follow the rules and listen to staff.</w:t>
                      </w:r>
                    </w:p>
                    <w:p w14:paraId="4FF2C17A" w14:textId="77777777" w:rsidR="00EE74C7" w:rsidRDefault="00EE74C7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70B6C" w:rsidRPr="00666329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5DD5057" wp14:editId="365FD2A0">
                <wp:simplePos x="0" y="0"/>
                <wp:positionH relativeFrom="column">
                  <wp:posOffset>3721210</wp:posOffset>
                </wp:positionH>
                <wp:positionV relativeFrom="paragraph">
                  <wp:posOffset>1590813</wp:posOffset>
                </wp:positionV>
                <wp:extent cx="2687320" cy="4182386"/>
                <wp:effectExtent l="0" t="0" r="17780" b="279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320" cy="41823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2B668F" w14:textId="77777777" w:rsidR="00840BBA" w:rsidRDefault="00C433A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rip To North Carolina</w:t>
                            </w:r>
                            <w:r w:rsidR="000364A5">
                              <w:rPr>
                                <w:b/>
                              </w:rPr>
                              <w:t xml:space="preserve">                           </w:t>
                            </w:r>
                            <w:r w:rsidR="00AA1321">
                              <w:rPr>
                                <w:b/>
                              </w:rPr>
                              <w:t xml:space="preserve">       </w:t>
                            </w:r>
                            <w:r w:rsidR="000364A5" w:rsidRPr="000364A5">
                              <w:rPr>
                                <w:i/>
                              </w:rPr>
                              <w:t>by Nate</w:t>
                            </w:r>
                          </w:p>
                          <w:p w14:paraId="030A36FF" w14:textId="77777777" w:rsidR="00C433AA" w:rsidRPr="000364A5" w:rsidRDefault="00C433AA">
                            <w:r w:rsidRPr="000364A5">
                              <w:t xml:space="preserve">I was bored working and living alone in </w:t>
                            </w:r>
                            <w:r w:rsidR="000364A5" w:rsidRPr="000364A5">
                              <w:t>my</w:t>
                            </w:r>
                            <w:r w:rsidRPr="000364A5">
                              <w:t xml:space="preserve"> apartment.</w:t>
                            </w:r>
                            <w:r w:rsidR="000364A5">
                              <w:t xml:space="preserve"> A</w:t>
                            </w:r>
                            <w:r w:rsidRPr="000364A5">
                              <w:t xml:space="preserve">ll of a </w:t>
                            </w:r>
                            <w:r w:rsidR="000364A5" w:rsidRPr="000364A5">
                              <w:t>sudden</w:t>
                            </w:r>
                            <w:r w:rsidRPr="000364A5">
                              <w:t xml:space="preserve"> </w:t>
                            </w:r>
                            <w:r w:rsidR="004A095B">
                              <w:t xml:space="preserve">I </w:t>
                            </w:r>
                            <w:r w:rsidRPr="000364A5">
                              <w:t xml:space="preserve">got an </w:t>
                            </w:r>
                            <w:r w:rsidR="000364A5" w:rsidRPr="000364A5">
                              <w:t>impulse</w:t>
                            </w:r>
                            <w:r w:rsidRPr="000364A5">
                              <w:t xml:space="preserve"> to take a trip. I </w:t>
                            </w:r>
                            <w:r w:rsidR="000364A5" w:rsidRPr="000364A5">
                              <w:t>gassed</w:t>
                            </w:r>
                            <w:r w:rsidRPr="000364A5">
                              <w:t xml:space="preserve"> up my car with one outfit and hit the road. </w:t>
                            </w:r>
                            <w:r w:rsidR="000364A5" w:rsidRPr="000364A5">
                              <w:t>The</w:t>
                            </w:r>
                            <w:r w:rsidRPr="000364A5">
                              <w:t xml:space="preserve"> trip was </w:t>
                            </w:r>
                            <w:r w:rsidR="000364A5" w:rsidRPr="000364A5">
                              <w:t>enjoyable</w:t>
                            </w:r>
                            <w:r w:rsidR="000364A5">
                              <w:t xml:space="preserve"> once I</w:t>
                            </w:r>
                            <w:r w:rsidRPr="000364A5">
                              <w:t xml:space="preserve"> hit the interstate. About three hours later I arrived. I drove around the city for a while. And then went to a beach. Expecting the beach to be crowded with people but it was not. With very few people </w:t>
                            </w:r>
                            <w:r w:rsidR="000364A5" w:rsidRPr="000364A5">
                              <w:t>there</w:t>
                            </w:r>
                            <w:r w:rsidRPr="000364A5">
                              <w:t xml:space="preserve"> I walked along the sand. It was </w:t>
                            </w:r>
                            <w:r w:rsidR="000364A5">
                              <w:t>w</w:t>
                            </w:r>
                            <w:r w:rsidRPr="000364A5">
                              <w:t xml:space="preserve">arm and felt good to my feet. I saw two people there and began conversing with them. Even though no one was barely there everything went all right. I was used to being in public, where a </w:t>
                            </w:r>
                            <w:r w:rsidR="000364A5">
                              <w:t>crowd</w:t>
                            </w:r>
                            <w:r w:rsidRPr="000364A5">
                              <w:t xml:space="preserve"> was but oh well. </w:t>
                            </w:r>
                            <w:r w:rsidR="000364A5" w:rsidRPr="000364A5">
                              <w:t xml:space="preserve">I walked out anyway. Afterwards I </w:t>
                            </w:r>
                            <w:r w:rsidR="000364A5">
                              <w:t>went to get a room, settled the</w:t>
                            </w:r>
                            <w:r w:rsidR="000364A5" w:rsidRPr="000364A5">
                              <w:t>r</w:t>
                            </w:r>
                            <w:r w:rsidR="000364A5">
                              <w:t>e</w:t>
                            </w:r>
                            <w:r w:rsidR="000364A5" w:rsidRPr="000364A5">
                              <w:t xml:space="preserve"> for the</w:t>
                            </w:r>
                            <w:r w:rsidR="000364A5">
                              <w:t xml:space="preserve"> </w:t>
                            </w:r>
                            <w:r w:rsidR="000364A5" w:rsidRPr="000364A5">
                              <w:t xml:space="preserve">night and left in the morning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D5057" id="_x0000_s1033" type="#_x0000_t202" style="position:absolute;margin-left:293pt;margin-top:125.25pt;width:211.6pt;height:329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">
                <v:textbox>
                  <w:txbxContent>
                    <w:p w14:paraId="132B668F" w14:textId="77777777" w:rsidR="00840BBA" w:rsidRDefault="00C433A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rip To North Carolina</w:t>
                      </w:r>
                      <w:r w:rsidR="000364A5">
                        <w:rPr>
                          <w:b/>
                        </w:rPr>
                        <w:t xml:space="preserve">                           </w:t>
                      </w:r>
                      <w:r w:rsidR="00AA1321">
                        <w:rPr>
                          <w:b/>
                        </w:rPr>
                        <w:t xml:space="preserve">       </w:t>
                      </w:r>
                      <w:r w:rsidR="000364A5" w:rsidRPr="000364A5">
                        <w:rPr>
                          <w:i/>
                        </w:rPr>
                        <w:t>by Nate</w:t>
                      </w:r>
                    </w:p>
                    <w:p w14:paraId="030A36FF" w14:textId="77777777" w:rsidR="00C433AA" w:rsidRPr="000364A5" w:rsidRDefault="00C433AA">
                      <w:r w:rsidRPr="000364A5">
                        <w:t xml:space="preserve">I was bored working and living alone in </w:t>
                      </w:r>
                      <w:r w:rsidR="000364A5" w:rsidRPr="000364A5">
                        <w:t>my</w:t>
                      </w:r>
                      <w:r w:rsidRPr="000364A5">
                        <w:t xml:space="preserve"> apartment.</w:t>
                      </w:r>
                      <w:r w:rsidR="000364A5">
                        <w:t xml:space="preserve"> A</w:t>
                      </w:r>
                      <w:r w:rsidRPr="000364A5">
                        <w:t xml:space="preserve">ll of a </w:t>
                      </w:r>
                      <w:r w:rsidR="000364A5" w:rsidRPr="000364A5">
                        <w:t>sudden</w:t>
                      </w:r>
                      <w:r w:rsidRPr="000364A5">
                        <w:t xml:space="preserve"> </w:t>
                      </w:r>
                      <w:r w:rsidR="004A095B">
                        <w:t xml:space="preserve">I </w:t>
                      </w:r>
                      <w:r w:rsidRPr="000364A5">
                        <w:t xml:space="preserve">got an </w:t>
                      </w:r>
                      <w:r w:rsidR="000364A5" w:rsidRPr="000364A5">
                        <w:t>impulse</w:t>
                      </w:r>
                      <w:r w:rsidRPr="000364A5">
                        <w:t xml:space="preserve"> to take a trip. I </w:t>
                      </w:r>
                      <w:r w:rsidR="000364A5" w:rsidRPr="000364A5">
                        <w:t>gassed</w:t>
                      </w:r>
                      <w:r w:rsidRPr="000364A5">
                        <w:t xml:space="preserve"> up my car with one outfit and hit the road. </w:t>
                      </w:r>
                      <w:r w:rsidR="000364A5" w:rsidRPr="000364A5">
                        <w:t>The</w:t>
                      </w:r>
                      <w:r w:rsidRPr="000364A5">
                        <w:t xml:space="preserve"> trip was </w:t>
                      </w:r>
                      <w:r w:rsidR="000364A5" w:rsidRPr="000364A5">
                        <w:t>enjoyable</w:t>
                      </w:r>
                      <w:r w:rsidR="000364A5">
                        <w:t xml:space="preserve"> once I</w:t>
                      </w:r>
                      <w:r w:rsidRPr="000364A5">
                        <w:t xml:space="preserve"> hit the interstate. About three hours later I arrived. I drove around the city for a while. And then went to a beach. Expecting the beach to be crowded with people but it was not. With very few people </w:t>
                      </w:r>
                      <w:r w:rsidR="000364A5" w:rsidRPr="000364A5">
                        <w:t>there</w:t>
                      </w:r>
                      <w:r w:rsidRPr="000364A5">
                        <w:t xml:space="preserve"> I walked along the sand. It was </w:t>
                      </w:r>
                      <w:r w:rsidR="000364A5">
                        <w:t>w</w:t>
                      </w:r>
                      <w:r w:rsidRPr="000364A5">
                        <w:t xml:space="preserve">arm and felt good to my feet. I saw two people there and began conversing with them. Even though no one was barely there everything went all right. I was used to being in public, where a </w:t>
                      </w:r>
                      <w:r w:rsidR="000364A5">
                        <w:t>crowd</w:t>
                      </w:r>
                      <w:r w:rsidRPr="000364A5">
                        <w:t xml:space="preserve"> was but oh well. </w:t>
                      </w:r>
                      <w:r w:rsidR="000364A5" w:rsidRPr="000364A5">
                        <w:t xml:space="preserve">I walked out anyway. Afterwards I </w:t>
                      </w:r>
                      <w:r w:rsidR="000364A5">
                        <w:t>went to get a room, settled the</w:t>
                      </w:r>
                      <w:r w:rsidR="000364A5" w:rsidRPr="000364A5">
                        <w:t>r</w:t>
                      </w:r>
                      <w:r w:rsidR="000364A5">
                        <w:t>e</w:t>
                      </w:r>
                      <w:r w:rsidR="000364A5" w:rsidRPr="000364A5">
                        <w:t xml:space="preserve"> for the</w:t>
                      </w:r>
                      <w:r w:rsidR="000364A5">
                        <w:t xml:space="preserve"> </w:t>
                      </w:r>
                      <w:r w:rsidR="000364A5" w:rsidRPr="000364A5">
                        <w:t xml:space="preserve">night and left in the morning.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D7FF2" w:rsidRPr="005D7F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0A2C85"/>
    <w:multiLevelType w:val="multilevel"/>
    <w:tmpl w:val="4AEEE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19130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MzMzMjG0sLA0NjdS0lEKTi0uzszPAykwrAUASJv5jywAAAA="/>
  </w:docVars>
  <w:rsids>
    <w:rsidRoot w:val="005D7FF2"/>
    <w:rsid w:val="00035CED"/>
    <w:rsid w:val="000364A5"/>
    <w:rsid w:val="00094D52"/>
    <w:rsid w:val="000E0E23"/>
    <w:rsid w:val="0010448E"/>
    <w:rsid w:val="0011400B"/>
    <w:rsid w:val="0017623A"/>
    <w:rsid w:val="001B0E30"/>
    <w:rsid w:val="001B7204"/>
    <w:rsid w:val="002031BD"/>
    <w:rsid w:val="002575F8"/>
    <w:rsid w:val="002D4F94"/>
    <w:rsid w:val="002E5144"/>
    <w:rsid w:val="00315A2B"/>
    <w:rsid w:val="003222D9"/>
    <w:rsid w:val="003278DF"/>
    <w:rsid w:val="00354CE9"/>
    <w:rsid w:val="00426CCD"/>
    <w:rsid w:val="00432C36"/>
    <w:rsid w:val="00487A2D"/>
    <w:rsid w:val="004A095B"/>
    <w:rsid w:val="004A5B00"/>
    <w:rsid w:val="004D367F"/>
    <w:rsid w:val="004E3755"/>
    <w:rsid w:val="004F3998"/>
    <w:rsid w:val="005A2260"/>
    <w:rsid w:val="005A76FF"/>
    <w:rsid w:val="005D7FF2"/>
    <w:rsid w:val="0066495E"/>
    <w:rsid w:val="00666329"/>
    <w:rsid w:val="00675F1F"/>
    <w:rsid w:val="00701C1F"/>
    <w:rsid w:val="00771162"/>
    <w:rsid w:val="00794638"/>
    <w:rsid w:val="007F6560"/>
    <w:rsid w:val="00840BBA"/>
    <w:rsid w:val="00872770"/>
    <w:rsid w:val="008D3FEB"/>
    <w:rsid w:val="008E6FA3"/>
    <w:rsid w:val="00900534"/>
    <w:rsid w:val="009213C7"/>
    <w:rsid w:val="00945DF1"/>
    <w:rsid w:val="00986039"/>
    <w:rsid w:val="009D7858"/>
    <w:rsid w:val="009E086C"/>
    <w:rsid w:val="00A447D6"/>
    <w:rsid w:val="00A64BBD"/>
    <w:rsid w:val="00A73033"/>
    <w:rsid w:val="00AA1321"/>
    <w:rsid w:val="00AB25FD"/>
    <w:rsid w:val="00AD1740"/>
    <w:rsid w:val="00AF4089"/>
    <w:rsid w:val="00B450C3"/>
    <w:rsid w:val="00B50B95"/>
    <w:rsid w:val="00B80C56"/>
    <w:rsid w:val="00B933A7"/>
    <w:rsid w:val="00B941FD"/>
    <w:rsid w:val="00BD7335"/>
    <w:rsid w:val="00C433AA"/>
    <w:rsid w:val="00C56B0C"/>
    <w:rsid w:val="00C66121"/>
    <w:rsid w:val="00C751AF"/>
    <w:rsid w:val="00D3467B"/>
    <w:rsid w:val="00D5545A"/>
    <w:rsid w:val="00D70B6C"/>
    <w:rsid w:val="00DE5352"/>
    <w:rsid w:val="00EB7B91"/>
    <w:rsid w:val="00EE74C7"/>
    <w:rsid w:val="00F026FA"/>
    <w:rsid w:val="00F404AF"/>
    <w:rsid w:val="00F62359"/>
    <w:rsid w:val="00FC71FC"/>
    <w:rsid w:val="00FD5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475D6"/>
  <w15:docId w15:val="{E0C3F27E-65B8-4D85-9AEB-D267A4BBC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7F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F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7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MHA Staff</cp:lastModifiedBy>
  <cp:revision>2</cp:revision>
  <cp:lastPrinted>2023-03-02T16:04:00Z</cp:lastPrinted>
  <dcterms:created xsi:type="dcterms:W3CDTF">2023-03-02T21:37:00Z</dcterms:created>
  <dcterms:modified xsi:type="dcterms:W3CDTF">2023-03-02T21:37:00Z</dcterms:modified>
</cp:coreProperties>
</file>